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4B27" w:rsidRDefault="0090180E">
      <w:pPr>
        <w:pStyle w:val="Heading1"/>
      </w:pPr>
      <w:bookmarkStart w:id="0" w:name="propensity-score"/>
      <w:bookmarkStart w:id="1" w:name="_GoBack"/>
      <w:bookmarkEnd w:id="0"/>
      <w:bookmarkEnd w:id="1"/>
      <w:r>
        <w:t>Propensity score</w:t>
      </w:r>
    </w:p>
    <w:p w:rsidR="00F44B27" w:rsidRDefault="0090180E">
      <w:pPr>
        <w:pStyle w:val="FirstParagraph"/>
      </w:pPr>
      <w:r>
        <w:t xml:space="preserve">Read deidentified propensity score data. Data was created by </w:t>
      </w:r>
      <w:hyperlink r:id="rId7">
        <w:r>
          <w:rPr>
            <w:rStyle w:val="Hyperlink"/>
          </w:rPr>
          <w:t>modelPropensityScore.sas</w:t>
        </w:r>
      </w:hyperlink>
      <w:r>
        <w:t>.</w:t>
      </w:r>
    </w:p>
    <w:p w:rsidR="00F44B27" w:rsidRDefault="0090180E">
      <w:pPr>
        <w:pStyle w:val="Compact"/>
        <w:numPr>
          <w:ilvl w:val="0"/>
          <w:numId w:val="3"/>
        </w:numPr>
      </w:pPr>
      <w:r>
        <w:t xml:space="preserve">Image files saved as </w:t>
      </w:r>
      <w:hyperlink r:id="rId8">
        <w:r>
          <w:rPr>
            <w:rStyle w:val="Hyperlink"/>
          </w:rPr>
          <w:t>PNG</w:t>
        </w:r>
      </w:hyperlink>
      <w:r>
        <w:t xml:space="preserve">, </w:t>
      </w:r>
      <w:hyperlink r:id="rId9">
        <w:r>
          <w:rPr>
            <w:rStyle w:val="Hyperlink"/>
          </w:rPr>
          <w:t>SVG</w:t>
        </w:r>
      </w:hyperlink>
    </w:p>
    <w:p w:rsidR="00F44B27" w:rsidRDefault="0090180E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" name="Picture" descr="Densities propensity scor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densityP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Densities propensity scores.png</w:t>
      </w:r>
    </w:p>
    <w:p w:rsidR="00F44B27" w:rsidRDefault="00F44B2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779"/>
        <w:gridCol w:w="1489"/>
        <w:gridCol w:w="1912"/>
        <w:gridCol w:w="715"/>
        <w:gridCol w:w="708"/>
        <w:gridCol w:w="733"/>
        <w:gridCol w:w="950"/>
        <w:gridCol w:w="974"/>
      </w:tblGrid>
      <w:tr w:rsidR="00F44B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</w:pPr>
            <w:r>
              <w:t>indCommonSupp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</w:pPr>
            <w:r>
              <w:t>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  <w:jc w:val="right"/>
            </w:pPr>
            <w:r>
              <w:t>minP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  <w:jc w:val="right"/>
            </w:pPr>
            <w:r>
              <w:t>maxP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  <w:jc w:val="right"/>
            </w:pPr>
            <w:r>
              <w:t>minIPT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  <w:jc w:val="right"/>
            </w:pPr>
            <w:r>
              <w:t>maxIPTW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.058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.087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89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9.011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1.634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48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4.761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2981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86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8.760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7716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8.687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39156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86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.129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0.572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NA</w:t>
            </w:r>
          </w:p>
        </w:tc>
      </w:tr>
    </w:tbl>
    <w:p w:rsidR="00F44B27" w:rsidRDefault="00F44B2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489"/>
        <w:gridCol w:w="2506"/>
        <w:gridCol w:w="2491"/>
      </w:tblGrid>
      <w:tr w:rsidR="00F44B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  <w:jc w:val="right"/>
            </w:pPr>
            <w:r>
              <w:t>commonSupportLowerBo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  <w:jc w:val="right"/>
            </w:pPr>
            <w:r>
              <w:t>commonSupportUpperBound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08211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858425</w:t>
            </w:r>
          </w:p>
        </w:tc>
      </w:tr>
    </w:tbl>
    <w:p w:rsidR="00F44B27" w:rsidRDefault="0090180E">
      <w:pPr>
        <w:pStyle w:val="Heading2"/>
      </w:pPr>
      <w:bookmarkStart w:id="2" w:name="covariate-balance"/>
      <w:bookmarkEnd w:id="2"/>
      <w:r>
        <w:t>Covariate balance</w:t>
      </w:r>
    </w:p>
    <w:p w:rsidR="00F44B27" w:rsidRDefault="0090180E">
      <w:pPr>
        <w:pStyle w:val="FirstParagraph"/>
      </w:pPr>
      <w:r>
        <w:t>Include only episodes with propensity scores in the common support region.</w:t>
      </w:r>
    </w:p>
    <w:p w:rsidR="00F44B27" w:rsidRDefault="0090180E">
      <w:pPr>
        <w:pStyle w:val="BodyText"/>
      </w:pPr>
      <w:r>
        <w:rPr>
          <w:b/>
        </w:rPr>
        <w:t>Propensity of NSAID or no exposure.</w:t>
      </w:r>
      <w:r>
        <w:t xml:space="preserve"> Create propensity score decile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489"/>
        <w:gridCol w:w="1912"/>
        <w:gridCol w:w="867"/>
        <w:gridCol w:w="615"/>
        <w:gridCol w:w="552"/>
        <w:gridCol w:w="552"/>
      </w:tblGrid>
      <w:tr w:rsidR="00F44B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</w:pPr>
            <w:r>
              <w:t>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  <w:jc w:val="right"/>
            </w:pPr>
            <w:r>
              <w:t>psDec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4B27" w:rsidRDefault="0090180E">
            <w:pPr>
              <w:pStyle w:val="Compact"/>
              <w:jc w:val="right"/>
            </w:pPr>
            <w:r>
              <w:t>max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258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47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923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55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836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0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636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4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42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8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22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1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852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4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69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7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541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0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27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9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95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47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761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55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78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0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882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4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80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8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797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1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856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4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813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7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623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0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449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8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2512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47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324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55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337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0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3457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4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3782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8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3989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1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424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4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4533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7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4825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0</w:t>
            </w:r>
          </w:p>
        </w:tc>
      </w:tr>
      <w:tr w:rsidR="00F44B27"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3-level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520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:rsidR="00F44B27" w:rsidRDefault="0090180E">
            <w:pPr>
              <w:pStyle w:val="Compact"/>
              <w:jc w:val="right"/>
            </w:pPr>
            <w:r>
              <w:t>0.89</w:t>
            </w:r>
          </w:p>
        </w:tc>
      </w:tr>
    </w:tbl>
    <w:p w:rsidR="00F44B27" w:rsidRDefault="00F44B27">
      <w:pPr>
        <w:pStyle w:val="BodyText"/>
      </w:pPr>
    </w:p>
    <w:p w:rsidR="00F44B27" w:rsidRDefault="0090180E">
      <w:pPr>
        <w:pStyle w:val="Heading3"/>
      </w:pPr>
      <w:bookmarkStart w:id="3" w:name="demographic-characteristics"/>
      <w:bookmarkEnd w:id="3"/>
      <w:r>
        <w:lastRenderedPageBreak/>
        <w:t>Demographic characteristics</w:t>
      </w:r>
    </w:p>
    <w:p w:rsidR="00F44B27" w:rsidRDefault="0090180E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" name="Picture" descr="covarBalGende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Gender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Gender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covarBal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g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Age.png</w:t>
      </w:r>
    </w:p>
    <w:p w:rsidR="00F44B27" w:rsidRDefault="0090180E">
      <w:pPr>
        <w:pStyle w:val="Heading3"/>
      </w:pPr>
      <w:bookmarkStart w:id="4" w:name="other-covariates"/>
      <w:bookmarkEnd w:id="4"/>
      <w:r>
        <w:lastRenderedPageBreak/>
        <w:t>Other covariates</w:t>
      </w:r>
    </w:p>
    <w:p w:rsidR="00F44B27" w:rsidRDefault="0090180E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4" name="Picture" descr="covarBalDiabete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Diabete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Diabetes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covarBalHT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HT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covarBalMetabSy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MetabSy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MetabSyn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covarBalNAFattyLiver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AFattyLiverDi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NAFattyLiverDis.png</w:t>
      </w:r>
    </w:p>
    <w:p w:rsidR="00F44B27" w:rsidRDefault="0090180E">
      <w:pPr>
        <w:pStyle w:val="Heading3"/>
      </w:pPr>
      <w:bookmarkStart w:id="5" w:name="comorbidities"/>
      <w:bookmarkEnd w:id="5"/>
      <w:r>
        <w:lastRenderedPageBreak/>
        <w:t>Comorbidities</w:t>
      </w:r>
    </w:p>
    <w:p w:rsidR="00F44B27" w:rsidRDefault="0090180E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8" name="Picture" descr="covarBalHematC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ematC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HematCa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covarBalNMS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MSC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NMSC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covarBalSolidC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SolidCa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SolidCa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covarBalAortInsuffRegur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ortInsuffRegurg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AortInsuffRegurg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covarBalConductBlock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onductBlock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ConductBlock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covarBalMI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MI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MI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covarBalHospInf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HospInf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HospInf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 descr="covarBalOppInf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OppInf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OppInf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 descr="covarBalAmyloidos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myloidosis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Amyloidosis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7" name="Picture" descr="covarBalIgANep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gANeph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IgANeph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 descr="covarBalNephSyn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ephSyn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NephSyn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9" name="Picture" descr="covarBalApicalPulmFib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ApicalPulmFib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ApicalPulmFib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" name="Picture" descr="covarBalInterstLung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InterstLungDis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InterstLungDis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 descr="covarBalRestrictLung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RestrictLungDis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RestrictLungDis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 descr="covarBalCaudaEquin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audaEquina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CaudaEquina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 descr="covarBalSpinalCordComp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SpinalCordComp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SpinalCordComp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4" name="Picture" descr="covarBalVertFra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VertFrac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VertFrac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5" name="Picture" descr="covarBalNonVertOsFrac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NonVertOsFrac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NonVertOsFrac.png</w:t>
      </w:r>
    </w:p>
    <w:p w:rsidR="00F44B27" w:rsidRDefault="0090180E">
      <w:pPr>
        <w:pStyle w:val="Heading3"/>
      </w:pPr>
      <w:bookmarkStart w:id="6" w:name="extra-articular-manifestations-eams"/>
      <w:bookmarkEnd w:id="6"/>
      <w:r>
        <w:lastRenderedPageBreak/>
        <w:t>Extra-articular manifestations (EAMs)</w:t>
      </w:r>
    </w:p>
    <w:p w:rsidR="00F44B27" w:rsidRDefault="0090180E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6" name="Picture" descr="covarBalCrohnsD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CrohnsDis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CrohnsDis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7" name="Picture" descr="covarBalUlcerColit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UlcerColitis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UlcerColitis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8" name="Picture" descr="covarBalPsorias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Psoriasis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Psoriasis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9" name="Picture" descr="covarBalPSA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PSA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PSA.png</w:t>
      </w:r>
    </w:p>
    <w:p w:rsidR="00F44B27" w:rsidRDefault="009018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0" name="Picture" descr="covarBalUveitis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covarBalUveitis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4B27" w:rsidRDefault="0090180E">
      <w:pPr>
        <w:pStyle w:val="ImageCaption"/>
      </w:pPr>
      <w:r>
        <w:t>covarBalUveitis.png</w:t>
      </w:r>
    </w:p>
    <w:sectPr w:rsidR="00F44B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180E" w:rsidRDefault="0090180E">
      <w:pPr>
        <w:spacing w:after="0"/>
      </w:pPr>
      <w:r>
        <w:separator/>
      </w:r>
    </w:p>
  </w:endnote>
  <w:endnote w:type="continuationSeparator" w:id="0">
    <w:p w:rsidR="0090180E" w:rsidRDefault="009018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180E" w:rsidRDefault="0090180E">
      <w:r>
        <w:separator/>
      </w:r>
    </w:p>
  </w:footnote>
  <w:footnote w:type="continuationSeparator" w:id="0">
    <w:p w:rsidR="0090180E" w:rsidRDefault="009018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1662D16"/>
    <w:multiLevelType w:val="multilevel"/>
    <w:tmpl w:val="37FE79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A5C686C"/>
    <w:multiLevelType w:val="multilevel"/>
    <w:tmpl w:val="A36020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A75E54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61498"/>
    <w:rsid w:val="008D6863"/>
    <w:rsid w:val="0090180E"/>
    <w:rsid w:val="00B86B75"/>
    <w:rsid w:val="00BC48D5"/>
    <w:rsid w:val="00C36279"/>
    <w:rsid w:val="00E315A3"/>
    <w:rsid w:val="00F44B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778BFB5-760C-4C11-BEBE-57032296D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61498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figures/densityPS.png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hyperlink" Target="../scripts/modelPropensityScore.sas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webSettings" Target="webSettings.xml"/><Relationship Id="rId9" Type="http://schemas.openxmlformats.org/officeDocument/2006/relationships/hyperlink" Target="../figures/densityPS.sv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1</Pages>
  <Words>480</Words>
  <Characters>2737</Characters>
  <Application>Microsoft Office Word</Application>
  <DocSecurity>0</DocSecurity>
  <Lines>22</Lines>
  <Paragraphs>6</Paragraphs>
  <ScaleCrop>false</ScaleCrop>
  <Company>OHSU</Company>
  <LinksUpToDate>false</LinksUpToDate>
  <CharactersWithSpaces>32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enjamin Chan</cp:lastModifiedBy>
  <cp:revision>2</cp:revision>
  <dcterms:created xsi:type="dcterms:W3CDTF">2017-11-15T20:09:00Z</dcterms:created>
  <dcterms:modified xsi:type="dcterms:W3CDTF">2017-11-15T20:14:00Z</dcterms:modified>
</cp:coreProperties>
</file>